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BB287" w14:textId="35FDC907" w:rsidR="00DB2D77" w:rsidRDefault="00DB2D77" w:rsidP="00DB2D77">
      <w:pPr>
        <w:ind w:firstLine="360"/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 xml:space="preserve">DOCKER </w:t>
      </w:r>
      <w:r>
        <w:rPr>
          <w:b/>
          <w:bCs/>
          <w:color w:val="0070C0"/>
          <w:sz w:val="32"/>
          <w:szCs w:val="32"/>
        </w:rPr>
        <w:t>FILE</w:t>
      </w:r>
      <w:r w:rsidRPr="003801A5">
        <w:rPr>
          <w:b/>
          <w:bCs/>
          <w:color w:val="0070C0"/>
          <w:sz w:val="32"/>
          <w:szCs w:val="32"/>
        </w:rPr>
        <w:t>:</w:t>
      </w:r>
    </w:p>
    <w:p w14:paraId="6415E16A" w14:textId="575AB35C" w:rsidR="007F4C99" w:rsidRPr="007F4C99" w:rsidRDefault="00021379" w:rsidP="007F4C99">
      <w:pPr>
        <w:rPr>
          <w:sz w:val="28"/>
          <w:szCs w:val="28"/>
        </w:rPr>
      </w:pPr>
      <w:hyperlink r:id="rId5" w:history="1">
        <w:r w:rsidR="007F4C99" w:rsidRPr="00D336E0">
          <w:rPr>
            <w:rStyle w:val="Hyperlink"/>
            <w:sz w:val="28"/>
            <w:szCs w:val="28"/>
          </w:rPr>
          <w:t>https://docs.docker.com/engine/reference/builder/</w:t>
        </w:r>
      </w:hyperlink>
      <w:r w:rsidR="007F4C99">
        <w:rPr>
          <w:sz w:val="28"/>
          <w:szCs w:val="28"/>
        </w:rPr>
        <w:t xml:space="preserve"> (Docker file commands details)</w:t>
      </w:r>
    </w:p>
    <w:p w14:paraId="49CCC759" w14:textId="0640C5D3" w:rsidR="00DB2D77" w:rsidRPr="007F4C99" w:rsidRDefault="00DB2D77" w:rsidP="007F4C9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7F4C99">
        <w:rPr>
          <w:sz w:val="28"/>
          <w:szCs w:val="28"/>
        </w:rPr>
        <w:t>The detail txt files for each layer of docker images</w:t>
      </w:r>
    </w:p>
    <w:p w14:paraId="7DF1E06D" w14:textId="76FC48FF" w:rsidR="00DD72A5" w:rsidRPr="00021A0E" w:rsidRDefault="00DD72A5" w:rsidP="00DB2D77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FROM</w:t>
      </w:r>
      <w:r w:rsidRPr="00021A0E">
        <w:rPr>
          <w:sz w:val="28"/>
          <w:szCs w:val="28"/>
          <w:highlight w:val="lightGray"/>
        </w:rPr>
        <w:t xml:space="preserve"> </w:t>
      </w:r>
      <w:r w:rsidR="003F56AC" w:rsidRPr="00021A0E">
        <w:rPr>
          <w:sz w:val="28"/>
          <w:szCs w:val="28"/>
          <w:highlight w:val="lightGray"/>
        </w:rPr>
        <w:t>python</w:t>
      </w:r>
      <w:r w:rsidRPr="00021A0E">
        <w:rPr>
          <w:sz w:val="28"/>
          <w:szCs w:val="28"/>
          <w:highlight w:val="lightGray"/>
        </w:rPr>
        <w:t>:</w:t>
      </w:r>
      <w:r w:rsidR="003F56AC" w:rsidRPr="00021A0E">
        <w:rPr>
          <w:sz w:val="28"/>
          <w:szCs w:val="28"/>
          <w:highlight w:val="lightGray"/>
        </w:rPr>
        <w:t>alpine</w:t>
      </w:r>
    </w:p>
    <w:p w14:paraId="15B59E5D" w14:textId="1CE7CB53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RUN</w:t>
      </w:r>
      <w:r w:rsidRPr="00021A0E">
        <w:rPr>
          <w:sz w:val="28"/>
          <w:szCs w:val="28"/>
          <w:highlight w:val="lightGray"/>
        </w:rPr>
        <w:t xml:space="preserve"> pip install flask</w:t>
      </w:r>
    </w:p>
    <w:p w14:paraId="036FE973" w14:textId="533DF332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WORKDIR</w:t>
      </w:r>
      <w:r w:rsidRPr="00021A0E">
        <w:rPr>
          <w:sz w:val="28"/>
          <w:szCs w:val="28"/>
          <w:highlight w:val="lightGray"/>
        </w:rPr>
        <w:t xml:space="preserve"> /app</w:t>
      </w:r>
    </w:p>
    <w:p w14:paraId="73891B8A" w14:textId="77777777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COPY</w:t>
      </w:r>
      <w:r w:rsidRPr="00021A0E">
        <w:rPr>
          <w:sz w:val="28"/>
          <w:szCs w:val="28"/>
          <w:highlight w:val="lightGray"/>
        </w:rPr>
        <w:t xml:space="preserve"> . /app</w:t>
      </w:r>
    </w:p>
    <w:p w14:paraId="3075FCD5" w14:textId="77777777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COPY</w:t>
      </w:r>
      <w:r w:rsidRPr="00021A0E">
        <w:rPr>
          <w:sz w:val="28"/>
          <w:szCs w:val="28"/>
          <w:highlight w:val="lightGray"/>
        </w:rPr>
        <w:t xml:space="preserve"> wordpress.tar.gz .</w:t>
      </w:r>
    </w:p>
    <w:p w14:paraId="6DF28174" w14:textId="4B82004D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ADD</w:t>
      </w:r>
      <w:r w:rsidRPr="00021A0E">
        <w:rPr>
          <w:sz w:val="28"/>
          <w:szCs w:val="28"/>
          <w:highlight w:val="lightGray"/>
        </w:rPr>
        <w:t xml:space="preserve"> </w:t>
      </w:r>
      <w:hyperlink r:id="rId6" w:history="1">
        <w:r w:rsidRPr="00021A0E">
          <w:rPr>
            <w:rStyle w:val="Hyperlink"/>
            <w:sz w:val="28"/>
            <w:szCs w:val="28"/>
            <w:highlight w:val="lightGray"/>
          </w:rPr>
          <w:t>https://wordpress.org/latest.tar.gz</w:t>
        </w:r>
      </w:hyperlink>
      <w:r w:rsidRPr="00021A0E">
        <w:rPr>
          <w:sz w:val="28"/>
          <w:szCs w:val="28"/>
          <w:highlight w:val="lightGray"/>
        </w:rPr>
        <w:t xml:space="preserve"> . </w:t>
      </w:r>
    </w:p>
    <w:p w14:paraId="0B5D36F4" w14:textId="77777777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EXPOSE</w:t>
      </w:r>
      <w:r w:rsidRPr="00021A0E">
        <w:rPr>
          <w:sz w:val="28"/>
          <w:szCs w:val="28"/>
          <w:highlight w:val="lightGray"/>
        </w:rPr>
        <w:t xml:space="preserve"> 80</w:t>
      </w:r>
    </w:p>
    <w:p w14:paraId="47894A29" w14:textId="65A253A5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CMD</w:t>
      </w:r>
      <w:r w:rsidRPr="00021A0E">
        <w:rPr>
          <w:sz w:val="28"/>
          <w:szCs w:val="28"/>
          <w:highlight w:val="lightGray"/>
        </w:rPr>
        <w:t xml:space="preserve"> python ./welcome.py</w:t>
      </w:r>
    </w:p>
    <w:p w14:paraId="1F6FD4B5" w14:textId="4A24CC0D" w:rsidR="00B61F5C" w:rsidRPr="00021A0E" w:rsidRDefault="00B61F5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ENTRYPOINT</w:t>
      </w:r>
      <w:r w:rsidRPr="00021A0E">
        <w:rPr>
          <w:sz w:val="28"/>
          <w:szCs w:val="28"/>
          <w:highlight w:val="lightGray"/>
        </w:rPr>
        <w:t xml:space="preserve"> [“ping”, “127.0.0.1”]</w:t>
      </w:r>
    </w:p>
    <w:p w14:paraId="00B4FD05" w14:textId="0E067BB8" w:rsidR="00021A0E" w:rsidRPr="00021A0E" w:rsidRDefault="00021A0E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ENV</w:t>
      </w:r>
      <w:r w:rsidRPr="00021A0E">
        <w:rPr>
          <w:sz w:val="28"/>
          <w:szCs w:val="28"/>
          <w:highlight w:val="lightGray"/>
        </w:rPr>
        <w:t xml:space="preserve"> TEST=”Hello World”</w:t>
      </w:r>
    </w:p>
    <w:p w14:paraId="693D19F2" w14:textId="171E0276" w:rsidR="00FD3158" w:rsidRDefault="00021A0E" w:rsidP="002A7F15">
      <w:pPr>
        <w:ind w:firstLine="360"/>
        <w:rPr>
          <w:sz w:val="28"/>
          <w:szCs w:val="28"/>
        </w:rPr>
      </w:pPr>
      <w:r w:rsidRPr="00021A0E">
        <w:rPr>
          <w:color w:val="FF0000"/>
          <w:sz w:val="28"/>
          <w:szCs w:val="28"/>
          <w:highlight w:val="lightGray"/>
        </w:rPr>
        <w:t>CMD</w:t>
      </w:r>
      <w:r w:rsidRPr="00021A0E">
        <w:rPr>
          <w:sz w:val="28"/>
          <w:szCs w:val="28"/>
          <w:highlight w:val="lightGray"/>
        </w:rPr>
        <w:t xml:space="preserve"> [ “echo”, “$TEST” ]</w:t>
      </w:r>
      <w:r w:rsidR="00D3203B">
        <w:rPr>
          <w:sz w:val="28"/>
          <w:szCs w:val="28"/>
        </w:rPr>
        <w:t xml:space="preserve"> Exec form, </w:t>
      </w:r>
      <w:r w:rsidR="00D3203B" w:rsidRPr="00D3203B">
        <w:rPr>
          <w:sz w:val="28"/>
          <w:szCs w:val="28"/>
          <w:highlight w:val="lightGray"/>
        </w:rPr>
        <w:t>CMD echo $TEST</w:t>
      </w:r>
      <w:r w:rsidR="00D3203B">
        <w:rPr>
          <w:sz w:val="28"/>
          <w:szCs w:val="28"/>
        </w:rPr>
        <w:t xml:space="preserve">  Shell form</w:t>
      </w:r>
    </w:p>
    <w:p w14:paraId="19FCAA2D" w14:textId="2A919E37" w:rsidR="007F4C99" w:rsidRPr="00FD3158" w:rsidRDefault="007F4C99" w:rsidP="007F4C99">
      <w:pPr>
        <w:pStyle w:val="ListParagraph"/>
        <w:numPr>
          <w:ilvl w:val="0"/>
          <w:numId w:val="2"/>
        </w:numPr>
        <w:ind w:hanging="360"/>
        <w:rPr>
          <w:i/>
          <w:iCs/>
          <w:sz w:val="28"/>
          <w:szCs w:val="28"/>
        </w:rPr>
      </w:pPr>
      <w:r w:rsidRPr="00FD3158">
        <w:rPr>
          <w:i/>
          <w:iCs/>
          <w:sz w:val="28"/>
          <w:szCs w:val="28"/>
        </w:rPr>
        <w:t>docker image build -t my-container .</w:t>
      </w:r>
    </w:p>
    <w:p w14:paraId="2F6F7F52" w14:textId="448E6F9C" w:rsidR="00FD3158" w:rsidRPr="00FD3158" w:rsidRDefault="00FD3158" w:rsidP="007F4C99">
      <w:pPr>
        <w:pStyle w:val="ListParagraph"/>
        <w:numPr>
          <w:ilvl w:val="0"/>
          <w:numId w:val="2"/>
        </w:numPr>
        <w:ind w:hanging="360"/>
        <w:rPr>
          <w:i/>
          <w:iCs/>
          <w:sz w:val="28"/>
          <w:szCs w:val="28"/>
        </w:rPr>
      </w:pPr>
      <w:r w:rsidRPr="00FD3158">
        <w:rPr>
          <w:i/>
          <w:iCs/>
          <w:sz w:val="28"/>
          <w:szCs w:val="28"/>
        </w:rPr>
        <w:t xml:space="preserve">docker run -it my-container sh </w:t>
      </w:r>
    </w:p>
    <w:p w14:paraId="4452C289" w14:textId="77777777" w:rsidR="007F4C99" w:rsidRPr="007071D4" w:rsidRDefault="007F4C99">
      <w:pPr>
        <w:rPr>
          <w:sz w:val="24"/>
          <w:szCs w:val="24"/>
        </w:rPr>
      </w:pPr>
    </w:p>
    <w:p w14:paraId="19AA9A84" w14:textId="4FCB522E" w:rsidR="00DD72A5" w:rsidRPr="007071D4" w:rsidRDefault="00DD72A5" w:rsidP="007071D4">
      <w:pPr>
        <w:pStyle w:val="ListParagraph"/>
        <w:numPr>
          <w:ilvl w:val="0"/>
          <w:numId w:val="2"/>
        </w:numPr>
        <w:rPr>
          <w:b/>
          <w:bCs/>
          <w:color w:val="FF0000"/>
          <w:sz w:val="24"/>
          <w:szCs w:val="24"/>
        </w:rPr>
      </w:pPr>
      <w:r w:rsidRPr="007071D4">
        <w:rPr>
          <w:b/>
          <w:bCs/>
          <w:color w:val="FF0000"/>
          <w:sz w:val="24"/>
          <w:szCs w:val="24"/>
        </w:rPr>
        <w:t>ADD &amp; COPY F</w:t>
      </w:r>
      <w:r w:rsidR="007071D4">
        <w:rPr>
          <w:b/>
          <w:bCs/>
          <w:color w:val="FF0000"/>
          <w:sz w:val="24"/>
          <w:szCs w:val="24"/>
        </w:rPr>
        <w:t>ark</w:t>
      </w:r>
      <w:r w:rsidR="007071D4" w:rsidRPr="007071D4">
        <w:rPr>
          <w:b/>
          <w:bCs/>
          <w:color w:val="FF0000"/>
          <w:sz w:val="24"/>
          <w:szCs w:val="24"/>
        </w:rPr>
        <w:t>ı</w:t>
      </w:r>
    </w:p>
    <w:p w14:paraId="4207789E" w14:textId="244F84E9" w:rsidR="00A83F6B" w:rsidRPr="007071D4" w:rsidRDefault="00DB2D77">
      <w:pPr>
        <w:rPr>
          <w:sz w:val="24"/>
          <w:szCs w:val="24"/>
        </w:rPr>
      </w:pPr>
      <w:r w:rsidRPr="007071D4">
        <w:rPr>
          <w:color w:val="FF0000"/>
          <w:sz w:val="24"/>
          <w:szCs w:val="24"/>
        </w:rPr>
        <w:t>COPY:</w:t>
      </w:r>
      <w:r w:rsidRPr="007071D4">
        <w:rPr>
          <w:sz w:val="24"/>
          <w:szCs w:val="24"/>
        </w:rPr>
        <w:t xml:space="preserve"> Sadece elimizdeki dosyayi image olusturken kopyalar</w:t>
      </w:r>
    </w:p>
    <w:p w14:paraId="667486BD" w14:textId="7BE698A1" w:rsidR="00DB2D77" w:rsidRPr="007071D4" w:rsidRDefault="00DB2D77">
      <w:pPr>
        <w:rPr>
          <w:sz w:val="24"/>
          <w:szCs w:val="24"/>
          <w:lang w:val="tr-TR"/>
        </w:rPr>
      </w:pPr>
      <w:r w:rsidRPr="007071D4">
        <w:rPr>
          <w:color w:val="FF0000"/>
          <w:sz w:val="24"/>
          <w:szCs w:val="24"/>
        </w:rPr>
        <w:t>ADD:</w:t>
      </w:r>
      <w:r w:rsidRPr="007071D4">
        <w:rPr>
          <w:sz w:val="24"/>
          <w:szCs w:val="24"/>
        </w:rPr>
        <w:t xml:space="preserve"> Uzaktaki dosyayi da kopyalamak istersek birde </w:t>
      </w:r>
      <w:r w:rsidR="00DD72A5" w:rsidRPr="007071D4">
        <w:rPr>
          <w:sz w:val="24"/>
          <w:szCs w:val="24"/>
          <w:lang w:val="tr-TR"/>
        </w:rPr>
        <w:t>copy komutunda sıkıştırılmış dosyalar olduğu gibi kopyalanırken burada içindekileri çıkararak kopyalar.</w:t>
      </w:r>
    </w:p>
    <w:p w14:paraId="587A4ECD" w14:textId="44AD39F5" w:rsidR="00DD72A5" w:rsidRPr="00B61F5C" w:rsidRDefault="007071D4" w:rsidP="007071D4">
      <w:pPr>
        <w:pStyle w:val="ListParagraph"/>
        <w:numPr>
          <w:ilvl w:val="0"/>
          <w:numId w:val="4"/>
        </w:numPr>
        <w:rPr>
          <w:b/>
          <w:bCs/>
          <w:color w:val="FF0000"/>
          <w:sz w:val="24"/>
          <w:szCs w:val="24"/>
          <w:lang w:val="tr-TR"/>
        </w:rPr>
      </w:pPr>
      <w:r w:rsidRPr="007071D4">
        <w:rPr>
          <w:b/>
          <w:bCs/>
          <w:color w:val="FF0000"/>
          <w:sz w:val="24"/>
          <w:szCs w:val="24"/>
        </w:rPr>
        <w:t>ENTRYPOINT ve CMD Farkı</w:t>
      </w:r>
    </w:p>
    <w:p w14:paraId="44954E63" w14:textId="2F88AF18" w:rsidR="00B61F5C" w:rsidRDefault="00B61F5C" w:rsidP="00B61F5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B61F5C">
        <w:rPr>
          <w:sz w:val="24"/>
          <w:szCs w:val="24"/>
        </w:rPr>
        <w:t>CMD komutlari run time(container olusturulurken) da degistirilebilir ancak ENTRYPOINT run time da degistirilemez.</w:t>
      </w:r>
    </w:p>
    <w:p w14:paraId="29B20137" w14:textId="15B1E601" w:rsidR="00B61F5C" w:rsidRDefault="00B61F5C" w:rsidP="00B61F5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Bir docker file da illa biri olmak zorunda. </w:t>
      </w:r>
      <w:r w:rsidR="007A4CF0">
        <w:rPr>
          <w:sz w:val="24"/>
          <w:szCs w:val="24"/>
        </w:rPr>
        <w:t>Eger her ikisi olursa entrypoint calisir, cmd komutunu buna parametre (aralarinda bosluk var gibi) olarak calistirir.</w:t>
      </w:r>
    </w:p>
    <w:p w14:paraId="15D5261C" w14:textId="1FC8F844" w:rsidR="007A4CF0" w:rsidRDefault="007A4CF0" w:rsidP="00E16424">
      <w:pPr>
        <w:rPr>
          <w:sz w:val="24"/>
          <w:szCs w:val="24"/>
        </w:rPr>
      </w:pPr>
    </w:p>
    <w:p w14:paraId="7BE8F9ED" w14:textId="33C90643" w:rsidR="00E16424" w:rsidRDefault="00E16424" w:rsidP="00E16424">
      <w:pPr>
        <w:rPr>
          <w:sz w:val="24"/>
          <w:szCs w:val="24"/>
        </w:rPr>
      </w:pPr>
    </w:p>
    <w:p w14:paraId="111813F8" w14:textId="79BA5F02" w:rsidR="00085372" w:rsidRPr="00091ABA" w:rsidRDefault="00085372" w:rsidP="00091ABA">
      <w:pPr>
        <w:pStyle w:val="ListParagraph"/>
        <w:numPr>
          <w:ilvl w:val="0"/>
          <w:numId w:val="4"/>
        </w:numPr>
        <w:ind w:left="360" w:hanging="180"/>
        <w:rPr>
          <w:b/>
          <w:bCs/>
          <w:sz w:val="24"/>
          <w:szCs w:val="24"/>
        </w:rPr>
      </w:pPr>
      <w:r w:rsidRPr="00085372">
        <w:rPr>
          <w:b/>
          <w:bCs/>
          <w:color w:val="FF0000"/>
          <w:sz w:val="24"/>
          <w:szCs w:val="24"/>
        </w:rPr>
        <w:lastRenderedPageBreak/>
        <w:t>ARG COMMAND:</w:t>
      </w:r>
      <w:r>
        <w:rPr>
          <w:b/>
          <w:bCs/>
          <w:color w:val="FF0000"/>
          <w:sz w:val="24"/>
          <w:szCs w:val="24"/>
        </w:rPr>
        <w:t xml:space="preserve"> </w:t>
      </w:r>
      <w:r w:rsidR="00091ABA" w:rsidRPr="00091ABA">
        <w:rPr>
          <w:sz w:val="24"/>
          <w:szCs w:val="24"/>
        </w:rPr>
        <w:t>We can use ARG for change version or any parameter on Docker File</w:t>
      </w:r>
    </w:p>
    <w:p w14:paraId="5F216FE9" w14:textId="77777777" w:rsidR="00085372" w:rsidRPr="00085372" w:rsidRDefault="00085372" w:rsidP="00085372">
      <w:pPr>
        <w:pStyle w:val="ListParagraph"/>
        <w:ind w:left="450"/>
        <w:rPr>
          <w:b/>
          <w:bCs/>
          <w:sz w:val="24"/>
          <w:szCs w:val="24"/>
        </w:rPr>
      </w:pPr>
    </w:p>
    <w:p w14:paraId="68741D23" w14:textId="7DF73E25" w:rsidR="00085372" w:rsidRPr="00085372" w:rsidRDefault="00085372" w:rsidP="00085372">
      <w:pPr>
        <w:pStyle w:val="ListParagraph"/>
        <w:ind w:left="450"/>
        <w:rPr>
          <w:sz w:val="24"/>
          <w:szCs w:val="24"/>
        </w:rPr>
      </w:pPr>
      <w:r w:rsidRPr="00085372">
        <w:rPr>
          <w:sz w:val="24"/>
          <w:szCs w:val="24"/>
        </w:rPr>
        <w:t>FROM ubuntu:latest</w:t>
      </w:r>
    </w:p>
    <w:p w14:paraId="498EC2BF" w14:textId="63C2D4C1" w:rsidR="00085372" w:rsidRDefault="00085372" w:rsidP="00085372">
      <w:pPr>
        <w:pStyle w:val="ListParagraph"/>
        <w:ind w:left="450"/>
        <w:rPr>
          <w:sz w:val="24"/>
          <w:szCs w:val="24"/>
        </w:rPr>
      </w:pPr>
      <w:r w:rsidRPr="00085372">
        <w:rPr>
          <w:sz w:val="24"/>
          <w:szCs w:val="24"/>
        </w:rPr>
        <w:t>WORKDIR /gecici</w:t>
      </w:r>
    </w:p>
    <w:p w14:paraId="04D1FCF8" w14:textId="77777777" w:rsidR="00085372" w:rsidRPr="00085372" w:rsidRDefault="00085372" w:rsidP="00085372">
      <w:pPr>
        <w:pStyle w:val="ListParagraph"/>
        <w:ind w:left="450"/>
        <w:rPr>
          <w:sz w:val="24"/>
          <w:szCs w:val="24"/>
        </w:rPr>
      </w:pPr>
      <w:r w:rsidRPr="00085372">
        <w:rPr>
          <w:sz w:val="24"/>
          <w:szCs w:val="24"/>
        </w:rPr>
        <w:t>ADD https://www.python.org/ftp/python/3.7.6/Python-3.7.6.tgz .</w:t>
      </w:r>
    </w:p>
    <w:p w14:paraId="42021A45" w14:textId="70BE04C1" w:rsidR="00E16424" w:rsidRDefault="00085372" w:rsidP="00085372">
      <w:pPr>
        <w:pStyle w:val="ListParagraph"/>
        <w:ind w:left="450"/>
        <w:rPr>
          <w:sz w:val="24"/>
          <w:szCs w:val="24"/>
        </w:rPr>
      </w:pPr>
      <w:r w:rsidRPr="00085372">
        <w:rPr>
          <w:sz w:val="24"/>
          <w:szCs w:val="24"/>
        </w:rPr>
        <w:t>CMD ls -al</w:t>
      </w:r>
    </w:p>
    <w:p w14:paraId="44C954ED" w14:textId="7ACBE8D4" w:rsidR="00085372" w:rsidRDefault="00085372" w:rsidP="00085372">
      <w:pPr>
        <w:pStyle w:val="ListParagraph"/>
        <w:ind w:left="450"/>
        <w:rPr>
          <w:sz w:val="24"/>
          <w:szCs w:val="24"/>
        </w:rPr>
      </w:pPr>
    </w:p>
    <w:p w14:paraId="3F0225D6" w14:textId="77777777" w:rsidR="00085372" w:rsidRPr="00085372" w:rsidRDefault="00085372" w:rsidP="00085372">
      <w:pPr>
        <w:pStyle w:val="ListParagraph"/>
        <w:ind w:left="450"/>
        <w:rPr>
          <w:sz w:val="24"/>
          <w:szCs w:val="24"/>
        </w:rPr>
      </w:pPr>
      <w:r w:rsidRPr="00085372">
        <w:rPr>
          <w:sz w:val="24"/>
          <w:szCs w:val="24"/>
        </w:rPr>
        <w:t>FROM ubuntu:latest</w:t>
      </w:r>
    </w:p>
    <w:p w14:paraId="50724833" w14:textId="0A773B5D" w:rsidR="00085372" w:rsidRDefault="00085372" w:rsidP="00085372">
      <w:pPr>
        <w:pStyle w:val="ListParagraph"/>
        <w:ind w:left="450"/>
        <w:rPr>
          <w:sz w:val="24"/>
          <w:szCs w:val="24"/>
        </w:rPr>
      </w:pPr>
      <w:r w:rsidRPr="00085372">
        <w:rPr>
          <w:sz w:val="24"/>
          <w:szCs w:val="24"/>
        </w:rPr>
        <w:t>WORKDIR /gecici</w:t>
      </w:r>
    </w:p>
    <w:p w14:paraId="1B2D02FA" w14:textId="00F98992" w:rsidR="00085372" w:rsidRDefault="00085372" w:rsidP="00085372">
      <w:pPr>
        <w:pStyle w:val="ListParagraph"/>
        <w:ind w:left="450"/>
        <w:rPr>
          <w:sz w:val="24"/>
          <w:szCs w:val="24"/>
        </w:rPr>
      </w:pPr>
      <w:r>
        <w:rPr>
          <w:sz w:val="24"/>
          <w:szCs w:val="24"/>
        </w:rPr>
        <w:t>ARG VERSION</w:t>
      </w:r>
    </w:p>
    <w:p w14:paraId="4B48B4FA" w14:textId="50EE2E51" w:rsidR="00085372" w:rsidRPr="00085372" w:rsidRDefault="00085372" w:rsidP="00085372">
      <w:pPr>
        <w:pStyle w:val="ListParagraph"/>
        <w:ind w:left="450"/>
        <w:rPr>
          <w:sz w:val="24"/>
          <w:szCs w:val="24"/>
        </w:rPr>
      </w:pPr>
      <w:r w:rsidRPr="00085372">
        <w:rPr>
          <w:sz w:val="24"/>
          <w:szCs w:val="24"/>
        </w:rPr>
        <w:t>ADD https://www.python.org/ftp/python/</w:t>
      </w:r>
      <w:r>
        <w:rPr>
          <w:sz w:val="24"/>
          <w:szCs w:val="24"/>
        </w:rPr>
        <w:t>${VERSION}</w:t>
      </w:r>
      <w:r w:rsidRPr="00085372">
        <w:rPr>
          <w:sz w:val="24"/>
          <w:szCs w:val="24"/>
        </w:rPr>
        <w:t>/Python-</w:t>
      </w:r>
      <w:r>
        <w:rPr>
          <w:sz w:val="24"/>
          <w:szCs w:val="24"/>
        </w:rPr>
        <w:t>${VERSION}</w:t>
      </w:r>
      <w:r w:rsidRPr="00085372">
        <w:rPr>
          <w:sz w:val="24"/>
          <w:szCs w:val="24"/>
        </w:rPr>
        <w:t>.tgz .</w:t>
      </w:r>
    </w:p>
    <w:p w14:paraId="7BAFF9F5" w14:textId="786991AC" w:rsidR="00085372" w:rsidRPr="00A01BD2" w:rsidRDefault="00085372" w:rsidP="00A01BD2">
      <w:pPr>
        <w:pStyle w:val="ListParagraph"/>
        <w:ind w:left="450"/>
        <w:rPr>
          <w:sz w:val="24"/>
          <w:szCs w:val="24"/>
        </w:rPr>
      </w:pPr>
      <w:r w:rsidRPr="00085372">
        <w:rPr>
          <w:sz w:val="24"/>
          <w:szCs w:val="24"/>
        </w:rPr>
        <w:t>CMD ls -al</w:t>
      </w:r>
    </w:p>
    <w:p w14:paraId="0276A4AD" w14:textId="1B9D49D9" w:rsidR="00B61F5C" w:rsidRDefault="006E17A5" w:rsidP="006E17A5">
      <w:pPr>
        <w:rPr>
          <w:i/>
          <w:iCs/>
          <w:color w:val="FF0000"/>
          <w:sz w:val="24"/>
          <w:szCs w:val="24"/>
        </w:rPr>
      </w:pPr>
      <w:r>
        <w:rPr>
          <w:sz w:val="24"/>
          <w:szCs w:val="24"/>
        </w:rPr>
        <w:t xml:space="preserve">        </w:t>
      </w:r>
      <w:r w:rsidR="00DA7AF6" w:rsidRPr="00DA7AF6">
        <w:rPr>
          <w:i/>
          <w:iCs/>
          <w:color w:val="FF0000"/>
          <w:sz w:val="24"/>
          <w:szCs w:val="24"/>
        </w:rPr>
        <w:t>docker build -t x2 –build-arg VERSION=3.8.1 .</w:t>
      </w:r>
    </w:p>
    <w:p w14:paraId="60275DCD" w14:textId="6A401F9B" w:rsidR="00DA7AF6" w:rsidRDefault="00DA7AF6" w:rsidP="006E17A5">
      <w:pPr>
        <w:rPr>
          <w:i/>
          <w:iCs/>
          <w:sz w:val="24"/>
          <w:szCs w:val="24"/>
        </w:rPr>
      </w:pPr>
      <w:r>
        <w:rPr>
          <w:i/>
          <w:iCs/>
          <w:color w:val="FF0000"/>
          <w:sz w:val="24"/>
          <w:szCs w:val="24"/>
        </w:rPr>
        <w:t xml:space="preserve">Note: </w:t>
      </w:r>
      <w:r>
        <w:rPr>
          <w:i/>
          <w:iCs/>
          <w:sz w:val="24"/>
          <w:szCs w:val="24"/>
        </w:rPr>
        <w:t>ARG komutu sadece docker file de belirtip image icin gecerlidir, sistemde degisiklik icin ENV komutu kullanilir.</w:t>
      </w:r>
    </w:p>
    <w:p w14:paraId="390964DC" w14:textId="439C7E8A" w:rsidR="00DA7AF6" w:rsidRDefault="00DA7AF6" w:rsidP="006E17A5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ARG ile tek bir docker file ile birden cok versiyonlu image’ler olusturulabilir.</w:t>
      </w:r>
    </w:p>
    <w:p w14:paraId="65AF5B9B" w14:textId="77777777" w:rsidR="00A01BD2" w:rsidRDefault="00A01BD2" w:rsidP="006E17A5">
      <w:pPr>
        <w:rPr>
          <w:i/>
          <w:iCs/>
          <w:sz w:val="24"/>
          <w:szCs w:val="24"/>
        </w:rPr>
      </w:pPr>
    </w:p>
    <w:p w14:paraId="24943627" w14:textId="72319F4A" w:rsidR="00A01BD2" w:rsidRDefault="00A01BD2" w:rsidP="00AD1247">
      <w:pPr>
        <w:pStyle w:val="ListParagraph"/>
        <w:numPr>
          <w:ilvl w:val="0"/>
          <w:numId w:val="4"/>
        </w:numPr>
        <w:ind w:left="270" w:hanging="27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docker commit ile image olustururken, docker file da yazmadigimiz komut girebiliyoruz, farkli bir yontem az tercih ediliyor</w:t>
      </w:r>
    </w:p>
    <w:p w14:paraId="2380943D" w14:textId="4DA09580" w:rsidR="00DA7AF6" w:rsidRPr="00A01BD2" w:rsidRDefault="00A01BD2" w:rsidP="00A01BD2">
      <w:pPr>
        <w:pStyle w:val="ListParagraph"/>
        <w:ind w:left="270"/>
        <w:rPr>
          <w:i/>
          <w:iCs/>
          <w:color w:val="FF0000"/>
          <w:sz w:val="24"/>
          <w:szCs w:val="24"/>
        </w:rPr>
      </w:pPr>
      <w:r w:rsidRPr="00A01BD2">
        <w:rPr>
          <w:i/>
          <w:iCs/>
          <w:color w:val="FF0000"/>
          <w:sz w:val="24"/>
          <w:szCs w:val="24"/>
        </w:rPr>
        <w:t>docker commit -c ‘CMD [“java”, “uygulama”]’ cont1 yasin/cont1:second</w:t>
      </w:r>
    </w:p>
    <w:p w14:paraId="2039CEB0" w14:textId="77777777" w:rsidR="00B61F5C" w:rsidRPr="00B61F5C" w:rsidRDefault="00B61F5C" w:rsidP="00B61F5C">
      <w:pPr>
        <w:rPr>
          <w:b/>
          <w:bCs/>
          <w:sz w:val="24"/>
          <w:szCs w:val="24"/>
          <w:lang w:val="tr-TR"/>
        </w:rPr>
      </w:pPr>
    </w:p>
    <w:p w14:paraId="541ABE40" w14:textId="77777777" w:rsidR="00426C53" w:rsidRPr="00426C53" w:rsidRDefault="00426C53" w:rsidP="00426C53">
      <w:pPr>
        <w:rPr>
          <w:b/>
          <w:bCs/>
          <w:color w:val="FF0000"/>
          <w:sz w:val="24"/>
          <w:szCs w:val="24"/>
          <w:lang w:val="tr-TR"/>
        </w:rPr>
      </w:pPr>
    </w:p>
    <w:p w14:paraId="2097E869" w14:textId="77777777" w:rsidR="007071D4" w:rsidRPr="007071D4" w:rsidRDefault="007071D4" w:rsidP="007071D4">
      <w:pPr>
        <w:rPr>
          <w:b/>
          <w:bCs/>
          <w:color w:val="FF0000"/>
          <w:sz w:val="24"/>
          <w:szCs w:val="24"/>
          <w:lang w:val="tr-TR"/>
        </w:rPr>
      </w:pPr>
    </w:p>
    <w:p w14:paraId="52041C51" w14:textId="77777777" w:rsidR="00DD72A5" w:rsidRPr="00DD72A5" w:rsidRDefault="00DD72A5">
      <w:pPr>
        <w:rPr>
          <w:lang w:val="tr-TR"/>
        </w:rPr>
      </w:pPr>
    </w:p>
    <w:sectPr w:rsidR="00DD72A5" w:rsidRPr="00DD72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1604"/>
    <w:multiLevelType w:val="hybridMultilevel"/>
    <w:tmpl w:val="A6408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6059C"/>
    <w:multiLevelType w:val="hybridMultilevel"/>
    <w:tmpl w:val="775099E8"/>
    <w:lvl w:ilvl="0" w:tplc="08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2A363F"/>
    <w:multiLevelType w:val="hybridMultilevel"/>
    <w:tmpl w:val="BD804D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61C52E1"/>
    <w:multiLevelType w:val="hybridMultilevel"/>
    <w:tmpl w:val="5A4C8D1C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0B68B6"/>
    <w:multiLevelType w:val="hybridMultilevel"/>
    <w:tmpl w:val="EC8E9C0E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7UwNjQxsDQ0MjNV0lEKTi0uzszPAykwqgUA/6mQViwAAAA="/>
  </w:docVars>
  <w:rsids>
    <w:rsidRoot w:val="00AA4672"/>
    <w:rsid w:val="00021379"/>
    <w:rsid w:val="00021A0E"/>
    <w:rsid w:val="00085372"/>
    <w:rsid w:val="00091ABA"/>
    <w:rsid w:val="002A7F15"/>
    <w:rsid w:val="00351D6B"/>
    <w:rsid w:val="003F56AC"/>
    <w:rsid w:val="00426C53"/>
    <w:rsid w:val="006602E7"/>
    <w:rsid w:val="006E17A5"/>
    <w:rsid w:val="007071D4"/>
    <w:rsid w:val="007A4CF0"/>
    <w:rsid w:val="007F4C99"/>
    <w:rsid w:val="00A01BD2"/>
    <w:rsid w:val="00A83F6B"/>
    <w:rsid w:val="00AA4672"/>
    <w:rsid w:val="00AD1247"/>
    <w:rsid w:val="00B61F5C"/>
    <w:rsid w:val="00D3203B"/>
    <w:rsid w:val="00DA7AF6"/>
    <w:rsid w:val="00DB2D77"/>
    <w:rsid w:val="00DD72A5"/>
    <w:rsid w:val="00DE3CC7"/>
    <w:rsid w:val="00E16424"/>
    <w:rsid w:val="00FD3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4E32A"/>
  <w15:chartTrackingRefBased/>
  <w15:docId w15:val="{FE43781D-6FC0-4AA9-AD07-E2CEF78F0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D77"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2D7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2D7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2E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4C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ordpress.org/latest.tar.gz" TargetMode="External"/><Relationship Id="rId5" Type="http://schemas.openxmlformats.org/officeDocument/2006/relationships/hyperlink" Target="https://docs.docker.com/engine/reference/builde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8</cp:revision>
  <dcterms:created xsi:type="dcterms:W3CDTF">2022-01-16T00:17:00Z</dcterms:created>
  <dcterms:modified xsi:type="dcterms:W3CDTF">2022-01-16T23:31:00Z</dcterms:modified>
</cp:coreProperties>
</file>